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1-13</w:t>
      </w:r>
      <w:r>
        <w:t xml:space="preserve"> </w:t>
      </w:r>
      <w:r>
        <w:t xml:space="preserve">06:12:3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366f6b13a541f5dc84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1-13T06:12:44Z</dcterms:created>
  <dcterms:modified xsi:type="dcterms:W3CDTF">2022-11-13T06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1-13 06:12:37</vt:lpwstr>
  </property>
</Properties>
</file>